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088EF" w14:textId="1A9EB19E" w:rsidR="00903695" w:rsidRDefault="002C2F42" w:rsidP="001B0685">
      <w:pPr>
        <w:pStyle w:val="ListParagraph"/>
        <w:numPr>
          <w:ilvl w:val="0"/>
          <w:numId w:val="3"/>
        </w:numPr>
      </w:pPr>
      <w:r>
        <w:t>Professional blue</w:t>
      </w:r>
      <w:r w:rsidR="001B0685">
        <w:t>-</w:t>
      </w:r>
      <w:r>
        <w:t>chip screenwriter</w:t>
      </w:r>
      <w:r w:rsidR="001B0685">
        <w:t>/Producer</w:t>
      </w:r>
    </w:p>
    <w:p w14:paraId="2FCB72A2" w14:textId="272D4F4E" w:rsidR="00903695" w:rsidRDefault="00903695" w:rsidP="00903695">
      <w:pPr>
        <w:pStyle w:val="ListParagraph"/>
        <w:numPr>
          <w:ilvl w:val="0"/>
          <w:numId w:val="1"/>
        </w:numPr>
      </w:pPr>
      <w:r>
        <w:t>Own a production company</w:t>
      </w:r>
    </w:p>
    <w:p w14:paraId="10482F52" w14:textId="0A6D13DB" w:rsidR="001B0685" w:rsidRDefault="001B0685" w:rsidP="00903695">
      <w:pPr>
        <w:pStyle w:val="ListParagraph"/>
        <w:numPr>
          <w:ilvl w:val="0"/>
          <w:numId w:val="1"/>
        </w:numPr>
      </w:pPr>
      <w:r>
        <w:t>Seven-Time Oscar Winner</w:t>
      </w:r>
    </w:p>
    <w:p w14:paraId="4F41BD70" w14:textId="0340E5C6" w:rsidR="001B0685" w:rsidRDefault="001B0685" w:rsidP="00903695">
      <w:pPr>
        <w:pStyle w:val="ListParagraph"/>
        <w:numPr>
          <w:ilvl w:val="0"/>
          <w:numId w:val="1"/>
        </w:numPr>
      </w:pPr>
      <w:r>
        <w:t>Three films Eclipse A billion dollars in revenue</w:t>
      </w:r>
    </w:p>
    <w:p w14:paraId="2BBAEF8F" w14:textId="77777777" w:rsidR="001B0685" w:rsidRDefault="001B0685" w:rsidP="001B0685">
      <w:pPr>
        <w:pStyle w:val="ListParagraph"/>
        <w:numPr>
          <w:ilvl w:val="0"/>
          <w:numId w:val="3"/>
        </w:numPr>
      </w:pPr>
      <w:r>
        <w:t>Have a prosperous marriage</w:t>
      </w:r>
    </w:p>
    <w:p w14:paraId="6BBB9D84" w14:textId="55B56684" w:rsidR="001B0685" w:rsidRDefault="001B0685" w:rsidP="001B0685">
      <w:pPr>
        <w:pStyle w:val="ListParagraph"/>
        <w:numPr>
          <w:ilvl w:val="0"/>
          <w:numId w:val="3"/>
        </w:numPr>
      </w:pPr>
      <w:r>
        <w:t>Be a loving Father of leaders in their chosen industry</w:t>
      </w:r>
    </w:p>
    <w:p w14:paraId="2B2ABAF5" w14:textId="477949A2" w:rsidR="001B0685" w:rsidRDefault="001B0685" w:rsidP="001B0685">
      <w:pPr>
        <w:pStyle w:val="ListParagraph"/>
        <w:numPr>
          <w:ilvl w:val="0"/>
          <w:numId w:val="3"/>
        </w:numPr>
      </w:pPr>
      <w:r>
        <w:t>Be the Father of Artificial Consciousness</w:t>
      </w:r>
    </w:p>
    <w:p w14:paraId="5F5A373B" w14:textId="6C81D2C7" w:rsidR="001B0685" w:rsidRDefault="001B0685" w:rsidP="001B0685">
      <w:pPr>
        <w:pStyle w:val="ListParagraph"/>
        <w:numPr>
          <w:ilvl w:val="0"/>
          <w:numId w:val="3"/>
        </w:numPr>
      </w:pPr>
      <w:r>
        <w:t xml:space="preserve">1.6 </w:t>
      </w:r>
      <w:r>
        <w:t>billion dollars of net worth (adjust for inflation when the time comes) by November 5</w:t>
      </w:r>
      <w:r w:rsidRPr="001B0685">
        <w:rPr>
          <w:vertAlign w:val="superscript"/>
        </w:rPr>
        <w:t>th</w:t>
      </w:r>
      <w:r>
        <w:t>, 2039</w:t>
      </w:r>
    </w:p>
    <w:p w14:paraId="4B800903" w14:textId="1FD680D5" w:rsidR="001B0685" w:rsidRDefault="001B0685" w:rsidP="001B0685">
      <w:pPr>
        <w:pStyle w:val="ListParagraph"/>
        <w:numPr>
          <w:ilvl w:val="0"/>
          <w:numId w:val="3"/>
        </w:numPr>
      </w:pPr>
      <w:r>
        <w:t>Found an organization that gives convicted felons a 2</w:t>
      </w:r>
      <w:r w:rsidRPr="001B0685">
        <w:rPr>
          <w:vertAlign w:val="superscript"/>
        </w:rPr>
        <w:t>nd</w:t>
      </w:r>
      <w:r>
        <w:t xml:space="preserve"> chance in life.</w:t>
      </w:r>
    </w:p>
    <w:p w14:paraId="776DD5F5" w14:textId="77777777" w:rsidR="001B0685" w:rsidRDefault="001B0685" w:rsidP="001B0685">
      <w:pPr>
        <w:pStyle w:val="ListParagraph"/>
        <w:numPr>
          <w:ilvl w:val="0"/>
          <w:numId w:val="3"/>
        </w:numPr>
      </w:pPr>
      <w:r>
        <w:t xml:space="preserve">Fund the Cure for Alzimiers </w:t>
      </w:r>
    </w:p>
    <w:p w14:paraId="52650CD2" w14:textId="77777777" w:rsidR="001B0685" w:rsidRDefault="001B0685" w:rsidP="001B0685">
      <w:pPr>
        <w:pStyle w:val="ListParagraph"/>
        <w:numPr>
          <w:ilvl w:val="0"/>
          <w:numId w:val="3"/>
        </w:numPr>
      </w:pPr>
      <w:r>
        <w:t>Serve as a Senator for Two terms</w:t>
      </w:r>
    </w:p>
    <w:p w14:paraId="106F1A46" w14:textId="77777777" w:rsidR="001B0685" w:rsidRPr="001B0685" w:rsidRDefault="001B0685" w:rsidP="001B0685">
      <w:pPr>
        <w:pStyle w:val="ListParagraph"/>
        <w:numPr>
          <w:ilvl w:val="1"/>
          <w:numId w:val="3"/>
        </w:numPr>
      </w:pPr>
      <w:r>
        <w:t>Be vice president for the 3</w:t>
      </w:r>
      <w:r w:rsidRPr="001B0685">
        <w:rPr>
          <w:vertAlign w:val="superscript"/>
        </w:rPr>
        <w:t>rd</w:t>
      </w:r>
    </w:p>
    <w:p w14:paraId="3405989F" w14:textId="0C7570A5" w:rsidR="00903695" w:rsidRDefault="00903695" w:rsidP="001B0685">
      <w:pPr>
        <w:pStyle w:val="ListParagraph"/>
        <w:numPr>
          <w:ilvl w:val="0"/>
          <w:numId w:val="3"/>
        </w:numPr>
      </w:pPr>
      <w:r>
        <w:t>Qualify for Nationals in Powerlifting</w:t>
      </w:r>
    </w:p>
    <w:p w14:paraId="6C478771" w14:textId="77777777" w:rsidR="001B0685" w:rsidRDefault="001B0685"/>
    <w:p w14:paraId="029B9EF2" w14:textId="77777777" w:rsidR="001B0685" w:rsidRDefault="001B0685"/>
    <w:p w14:paraId="040ED893" w14:textId="77777777" w:rsidR="00903695" w:rsidRDefault="00903695"/>
    <w:p w14:paraId="50C070C7" w14:textId="77777777" w:rsidR="00903695" w:rsidRDefault="00903695"/>
    <w:p w14:paraId="66175B58" w14:textId="77777777" w:rsidR="002C2F42" w:rsidRDefault="002C2F42"/>
    <w:sectPr w:rsidR="002C2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PT Book">
    <w:altName w:val="Century Gothic"/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44DB0"/>
    <w:multiLevelType w:val="multilevel"/>
    <w:tmpl w:val="98CAF1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" w15:restartNumberingAfterBreak="0">
    <w:nsid w:val="40523DFE"/>
    <w:multiLevelType w:val="hybridMultilevel"/>
    <w:tmpl w:val="E032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730359"/>
    <w:multiLevelType w:val="hybridMultilevel"/>
    <w:tmpl w:val="58064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81470962">
    <w:abstractNumId w:val="2"/>
  </w:num>
  <w:num w:numId="2" w16cid:durableId="250820723">
    <w:abstractNumId w:val="1"/>
  </w:num>
  <w:num w:numId="3" w16cid:durableId="1697925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M3tQQxzCzMlHSUglOLizPz80AKDGsBk+XrXywAAAA="/>
  </w:docVars>
  <w:rsids>
    <w:rsidRoot w:val="002C2F42"/>
    <w:rsid w:val="001B0685"/>
    <w:rsid w:val="002C2F42"/>
    <w:rsid w:val="003F4365"/>
    <w:rsid w:val="00581A05"/>
    <w:rsid w:val="00624C0A"/>
    <w:rsid w:val="0090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B3BB1"/>
  <w15:chartTrackingRefBased/>
  <w15:docId w15:val="{D98AF2E0-9857-4DFE-B411-ED9C3381D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C0A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24C0A"/>
    <w:pPr>
      <w:keepNext/>
      <w:keepLines/>
      <w:spacing w:before="240" w:after="0"/>
      <w:outlineLvl w:val="0"/>
    </w:pPr>
    <w:rPr>
      <w:rFonts w:ascii="Futura PT Book" w:eastAsiaTheme="majorEastAsia" w:hAnsi="Futura PT Book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4C0A"/>
    <w:rPr>
      <w:rFonts w:ascii="Futura PT Book" w:eastAsiaTheme="majorEastAsia" w:hAnsi="Futura PT Book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624C0A"/>
    <w:pPr>
      <w:spacing w:after="0" w:line="240" w:lineRule="auto"/>
      <w:contextualSpacing/>
    </w:pPr>
    <w:rPr>
      <w:rFonts w:ascii="Microsoft YaHei Light" w:eastAsiaTheme="majorEastAsia" w:hAnsi="Microsoft YaHei Ligh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4C0A"/>
    <w:rPr>
      <w:rFonts w:ascii="Microsoft YaHei Light" w:eastAsiaTheme="majorEastAsia" w:hAnsi="Microsoft YaHei Light" w:cstheme="majorBidi"/>
      <w:spacing w:val="-10"/>
      <w:kern w:val="28"/>
      <w:sz w:val="56"/>
      <w:szCs w:val="56"/>
    </w:rPr>
  </w:style>
  <w:style w:type="paragraph" w:styleId="NoSpacing">
    <w:name w:val="No Spacing"/>
    <w:basedOn w:val="Normal"/>
    <w:autoRedefine/>
    <w:uiPriority w:val="1"/>
    <w:qFormat/>
    <w:rsid w:val="00624C0A"/>
  </w:style>
  <w:style w:type="paragraph" w:styleId="ListParagraph">
    <w:name w:val="List Paragraph"/>
    <w:basedOn w:val="Normal"/>
    <w:uiPriority w:val="34"/>
    <w:qFormat/>
    <w:rsid w:val="009036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ichael Rubio</dc:creator>
  <cp:keywords/>
  <dc:description/>
  <cp:lastModifiedBy>Jose Michael Rubio</cp:lastModifiedBy>
  <cp:revision>3</cp:revision>
  <dcterms:created xsi:type="dcterms:W3CDTF">2022-04-07T09:15:00Z</dcterms:created>
  <dcterms:modified xsi:type="dcterms:W3CDTF">2022-04-13T12:48:00Z</dcterms:modified>
</cp:coreProperties>
</file>